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F14" w:rsidRPr="00A72F14" w:rsidRDefault="00A72F14" w:rsidP="009304BE">
      <w:pPr>
        <w:pStyle w:val="CHAPTER"/>
      </w:pPr>
      <w:bookmarkStart w:id="0" w:name="_GoBack"/>
      <w:bookmarkEnd w:id="0"/>
      <w:r w:rsidRPr="00A72F14">
        <w:t>APENDEX 4</w:t>
      </w:r>
    </w:p>
    <w:p w:rsidR="00982B77" w:rsidRPr="00D6028A" w:rsidRDefault="00A72F14" w:rsidP="009304BE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IG XXXIII</w:t>
      </w:r>
      <w:r w:rsidR="008B0B6C">
        <w:rPr>
          <w:rFonts w:ascii="Times New Roman" w:hAnsi="Times New Roman" w:cs="Times New Roman"/>
          <w:b/>
        </w:rPr>
        <w:t xml:space="preserve"> a) and b)</w:t>
      </w:r>
      <w:r w:rsidR="00862F65">
        <w:rPr>
          <w:rFonts w:ascii="Times New Roman" w:hAnsi="Times New Roman" w:cs="Times New Roman"/>
          <w:b/>
        </w:rPr>
        <w:t xml:space="preserve"> DATA VALUES FOR      </w:t>
      </w:r>
      <w:r>
        <w:rPr>
          <w:rFonts w:ascii="Times New Roman" w:hAnsi="Times New Roman" w:cs="Times New Roman"/>
          <w:b/>
        </w:rPr>
        <w:t>ANTENNA BEAM PLOT</w:t>
      </w:r>
    </w:p>
    <w:p w:rsidR="00DF1BE8" w:rsidRDefault="00DF1BE8" w:rsidP="009304BE">
      <w:pPr>
        <w:ind w:right="-471"/>
        <w:jc w:val="center"/>
        <w:cnfStyle w:val="101000000000" w:firstRow="1" w:lastRow="0" w:firstColumn="1" w:lastColumn="0" w:oddVBand="0" w:evenVBand="0" w:oddHBand="0" w:evenHBand="0" w:firstRowFirstColumn="0" w:firstRowLastColumn="0" w:lastRowFirstColumn="0" w:lastRowLastColumn="0"/>
        <w:rPr>
          <w:bCs/>
          <w:color w:val="FFFFFF" w:themeColor="background1"/>
        </w:rPr>
        <w:sectPr w:rsidR="00DF1BE8" w:rsidSect="009304B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9304BE" w:rsidRDefault="009304BE" w:rsidP="00AF4BD4">
      <w:pPr>
        <w:jc w:val="both"/>
        <w:sectPr w:rsidR="009304BE" w:rsidSect="00974C20">
          <w:type w:val="continuous"/>
          <w:pgSz w:w="12240" w:h="15840"/>
          <w:pgMar w:top="1440" w:right="1440" w:bottom="1440" w:left="1440" w:header="720" w:footer="720" w:gutter="0"/>
          <w:cols w:num="3" w:space="0"/>
          <w:docGrid w:linePitch="360"/>
        </w:sectPr>
      </w:pPr>
    </w:p>
    <w:tbl>
      <w:tblPr>
        <w:tblStyle w:val="TableGrid"/>
        <w:tblW w:w="0" w:type="auto"/>
        <w:tblLayout w:type="fixed"/>
        <w:tblLook w:val="00E0" w:firstRow="1" w:lastRow="1" w:firstColumn="1" w:lastColumn="0" w:noHBand="0" w:noVBand="0"/>
      </w:tblPr>
      <w:tblGrid>
        <w:gridCol w:w="777"/>
        <w:gridCol w:w="778"/>
        <w:gridCol w:w="777"/>
        <w:gridCol w:w="778"/>
      </w:tblGrid>
      <w:tr w:rsidR="00DF1BE8" w:rsidRPr="00D6028A" w:rsidTr="00403EEE">
        <w:trPr>
          <w:tblHeader/>
        </w:trPr>
        <w:tc>
          <w:tcPr>
            <w:tcW w:w="1555" w:type="dxa"/>
            <w:gridSpan w:val="2"/>
          </w:tcPr>
          <w:p w:rsidR="00DF1BE8" w:rsidRPr="00D6028A" w:rsidRDefault="00574A84" w:rsidP="00AF4BD4">
            <w:pPr>
              <w:jc w:val="both"/>
              <w:rPr>
                <w:b/>
              </w:rPr>
            </w:pPr>
            <w:r>
              <w:lastRenderedPageBreak/>
              <w:t>Ku</w:t>
            </w:r>
            <w:r w:rsidR="001952D0">
              <w:t xml:space="preserve"> </w:t>
            </w:r>
            <w:r>
              <w:t xml:space="preserve">band </w:t>
            </w:r>
            <w:r w:rsidR="00DF1BE8">
              <w:t>a)</w:t>
            </w:r>
          </w:p>
        </w:tc>
        <w:tc>
          <w:tcPr>
            <w:tcW w:w="1555" w:type="dxa"/>
            <w:gridSpan w:val="2"/>
          </w:tcPr>
          <w:p w:rsidR="00DF1BE8" w:rsidRPr="00D6028A" w:rsidRDefault="00DF1BE8" w:rsidP="00AF4BD4">
            <w:pPr>
              <w:jc w:val="both"/>
              <w:rPr>
                <w:b/>
              </w:rPr>
            </w:pPr>
            <w:r>
              <w:t>C band b)</w:t>
            </w:r>
          </w:p>
        </w:tc>
      </w:tr>
      <w:tr w:rsidR="00974C20" w:rsidRPr="00D6028A" w:rsidTr="00403EEE">
        <w:trPr>
          <w:tblHeader/>
        </w:trPr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Sec 1</w:t>
            </w:r>
          </w:p>
        </w:tc>
        <w:tc>
          <w:tcPr>
            <w:tcW w:w="778" w:type="dxa"/>
          </w:tcPr>
          <w:p w:rsidR="00982B77" w:rsidRPr="00D6028A" w:rsidRDefault="00974C20" w:rsidP="001847F5">
            <w:r>
              <w:t>V 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Sec 2</w:t>
            </w:r>
          </w:p>
        </w:tc>
        <w:tc>
          <w:tcPr>
            <w:tcW w:w="778" w:type="dxa"/>
          </w:tcPr>
          <w:p w:rsidR="00982B77" w:rsidRPr="00D6028A" w:rsidRDefault="00974C20" w:rsidP="00974C20">
            <w:r>
              <w:t xml:space="preserve">V </w:t>
            </w:r>
            <w:r w:rsidR="00982B77" w:rsidRPr="00D6028A">
              <w:t>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lastRenderedPageBreak/>
              <w:t>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rPr>
          <w:trHeight w:val="66"/>
        </w:trPr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lastRenderedPageBreak/>
              <w:t>1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lastRenderedPageBreak/>
              <w:t>2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2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2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lastRenderedPageBreak/>
              <w:t>3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3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3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lastRenderedPageBreak/>
              <w:t>4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lastRenderedPageBreak/>
              <w:t>4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4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4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lastRenderedPageBreak/>
              <w:t>5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5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5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lastRenderedPageBreak/>
              <w:t>6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6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6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lastRenderedPageBreak/>
              <w:t>7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7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7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lastRenderedPageBreak/>
              <w:t>8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8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8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lastRenderedPageBreak/>
              <w:t>9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1.0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9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9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lastRenderedPageBreak/>
              <w:t>10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9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0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0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lastRenderedPageBreak/>
              <w:t>11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8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lastRenderedPageBreak/>
              <w:t>11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1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1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2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2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2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2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  <w:r w:rsidRPr="00D6028A">
              <w:t>12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7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lastRenderedPageBreak/>
              <w:t>12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2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3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2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1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lastRenderedPageBreak/>
              <w:t>13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60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3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9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8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lastRenderedPageBreak/>
              <w:t>14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7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4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1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1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1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1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2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2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6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2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2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2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3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3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3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3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3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4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4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lastRenderedPageBreak/>
              <w:t>154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4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4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5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5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5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5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5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6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6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6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6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lastRenderedPageBreak/>
              <w:t>156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7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7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7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7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7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8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8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8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5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8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8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9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lastRenderedPageBreak/>
              <w:t>159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9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9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59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60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602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604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606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608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  <w:tr w:rsidR="00974C20" w:rsidRPr="00D6028A" w:rsidTr="00974C20">
        <w:tc>
          <w:tcPr>
            <w:tcW w:w="777" w:type="dxa"/>
          </w:tcPr>
          <w:p w:rsidR="00982B77" w:rsidRPr="00D6028A" w:rsidRDefault="00982B77" w:rsidP="00AF4BD4">
            <w:pPr>
              <w:jc w:val="both"/>
              <w:rPr>
                <w:b/>
              </w:rPr>
            </w:pPr>
            <w:r w:rsidRPr="00D6028A">
              <w:t>1610</w:t>
            </w: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  <w:r w:rsidRPr="00D6028A">
              <w:t>0.54</w:t>
            </w:r>
          </w:p>
        </w:tc>
        <w:tc>
          <w:tcPr>
            <w:tcW w:w="777" w:type="dxa"/>
          </w:tcPr>
          <w:p w:rsidR="00982B77" w:rsidRPr="00D6028A" w:rsidRDefault="00982B77" w:rsidP="00AF4BD4">
            <w:pPr>
              <w:jc w:val="both"/>
            </w:pPr>
          </w:p>
        </w:tc>
        <w:tc>
          <w:tcPr>
            <w:tcW w:w="778" w:type="dxa"/>
          </w:tcPr>
          <w:p w:rsidR="00982B77" w:rsidRPr="00D6028A" w:rsidRDefault="00982B77" w:rsidP="00AF4BD4">
            <w:pPr>
              <w:jc w:val="both"/>
            </w:pPr>
          </w:p>
        </w:tc>
      </w:tr>
    </w:tbl>
    <w:p w:rsidR="00DF1BE8" w:rsidRDefault="00DF1BE8" w:rsidP="00982B77">
      <w:pPr>
        <w:jc w:val="both"/>
        <w:rPr>
          <w:rFonts w:ascii="Times New Roman" w:hAnsi="Times New Roman" w:cs="Times New Roman"/>
        </w:rPr>
        <w:sectPr w:rsidR="00DF1BE8" w:rsidSect="00974C20">
          <w:type w:val="continuous"/>
          <w:pgSz w:w="12240" w:h="15840"/>
          <w:pgMar w:top="1440" w:right="1440" w:bottom="1440" w:left="1440" w:header="720" w:footer="720" w:gutter="0"/>
          <w:cols w:num="3" w:space="0"/>
          <w:docGrid w:linePitch="360"/>
        </w:sectPr>
      </w:pPr>
    </w:p>
    <w:p w:rsidR="00982B77" w:rsidRPr="00D6028A" w:rsidRDefault="00982B77" w:rsidP="00982B77">
      <w:pPr>
        <w:jc w:val="both"/>
        <w:rPr>
          <w:rFonts w:ascii="Times New Roman" w:hAnsi="Times New Roman" w:cs="Times New Roman"/>
        </w:rPr>
      </w:pPr>
    </w:p>
    <w:p w:rsidR="00982B77" w:rsidRPr="00027CDC" w:rsidRDefault="00982B77" w:rsidP="00982B77"/>
    <w:p w:rsidR="00FF7F10" w:rsidRPr="00982B77" w:rsidRDefault="00FF7F10" w:rsidP="00982B77"/>
    <w:sectPr w:rsidR="00FF7F10" w:rsidRPr="00982B77" w:rsidSect="00DF1BE8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NzayNDIBkmamFko6SsGpxcWZ+XkgBYa1ADWerr8sAAAA"/>
  </w:docVars>
  <w:rsids>
    <w:rsidRoot w:val="00C7757B"/>
    <w:rsid w:val="00027CDC"/>
    <w:rsid w:val="00075AA1"/>
    <w:rsid w:val="001847F5"/>
    <w:rsid w:val="001952D0"/>
    <w:rsid w:val="001B4D84"/>
    <w:rsid w:val="001E2FEA"/>
    <w:rsid w:val="001E6744"/>
    <w:rsid w:val="002064A4"/>
    <w:rsid w:val="002876D1"/>
    <w:rsid w:val="002D6E5B"/>
    <w:rsid w:val="003552AB"/>
    <w:rsid w:val="0037592D"/>
    <w:rsid w:val="00383577"/>
    <w:rsid w:val="00392E02"/>
    <w:rsid w:val="003A0A3D"/>
    <w:rsid w:val="003F7D0D"/>
    <w:rsid w:val="00403EEE"/>
    <w:rsid w:val="00427E65"/>
    <w:rsid w:val="0048266F"/>
    <w:rsid w:val="0053033B"/>
    <w:rsid w:val="00554F59"/>
    <w:rsid w:val="00574A84"/>
    <w:rsid w:val="005900DA"/>
    <w:rsid w:val="00730171"/>
    <w:rsid w:val="007538DC"/>
    <w:rsid w:val="00793F99"/>
    <w:rsid w:val="00795C7E"/>
    <w:rsid w:val="007A7FCC"/>
    <w:rsid w:val="007B0BFA"/>
    <w:rsid w:val="007B13D8"/>
    <w:rsid w:val="00862F65"/>
    <w:rsid w:val="00866834"/>
    <w:rsid w:val="00876C11"/>
    <w:rsid w:val="008B0B6C"/>
    <w:rsid w:val="00901B3D"/>
    <w:rsid w:val="009304BE"/>
    <w:rsid w:val="0096770B"/>
    <w:rsid w:val="00974C20"/>
    <w:rsid w:val="00977C0A"/>
    <w:rsid w:val="00982B77"/>
    <w:rsid w:val="009D0A19"/>
    <w:rsid w:val="00A61C3E"/>
    <w:rsid w:val="00A629A9"/>
    <w:rsid w:val="00A72F14"/>
    <w:rsid w:val="00A81BA3"/>
    <w:rsid w:val="00AF1982"/>
    <w:rsid w:val="00AF4BD4"/>
    <w:rsid w:val="00B2192D"/>
    <w:rsid w:val="00BC79F5"/>
    <w:rsid w:val="00C1101C"/>
    <w:rsid w:val="00C7757B"/>
    <w:rsid w:val="00D57E44"/>
    <w:rsid w:val="00D6028A"/>
    <w:rsid w:val="00DE3049"/>
    <w:rsid w:val="00DE6848"/>
    <w:rsid w:val="00DF1BE8"/>
    <w:rsid w:val="00DF3C76"/>
    <w:rsid w:val="00E02DF8"/>
    <w:rsid w:val="00E44254"/>
    <w:rsid w:val="00E52625"/>
    <w:rsid w:val="00F81E64"/>
    <w:rsid w:val="00FF7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625DD"/>
  <w15:chartTrackingRefBased/>
  <w15:docId w15:val="{C78431FE-5C0C-478B-9339-2CBBBCB20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2F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7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E4425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CHAPTER">
    <w:name w:val="CHAPTER"/>
    <w:basedOn w:val="Heading1"/>
    <w:link w:val="CHAPTERChar"/>
    <w:autoRedefine/>
    <w:qFormat/>
    <w:rsid w:val="00A72F14"/>
    <w:pPr>
      <w:spacing w:after="240" w:line="360" w:lineRule="auto"/>
      <w:jc w:val="center"/>
    </w:pPr>
    <w:rPr>
      <w:rFonts w:ascii="Times New Roman" w:eastAsiaTheme="minorHAnsi" w:hAnsi="Times New Roman" w:cs="Times New Roman"/>
      <w:b/>
      <w:color w:val="auto"/>
      <w:lang w:val="en"/>
    </w:rPr>
  </w:style>
  <w:style w:type="character" w:customStyle="1" w:styleId="CHAPTERChar">
    <w:name w:val="CHAPTER Char"/>
    <w:basedOn w:val="Heading1Char"/>
    <w:link w:val="CHAPTER"/>
    <w:rsid w:val="00A72F14"/>
    <w:rPr>
      <w:rFonts w:ascii="Times New Roman" w:eastAsiaTheme="majorEastAsia" w:hAnsi="Times New Roman" w:cs="Times New Roman"/>
      <w:b/>
      <w:color w:val="2E74B5" w:themeColor="accent1" w:themeShade="BF"/>
      <w:sz w:val="32"/>
      <w:szCs w:val="32"/>
      <w:lang w:val="en"/>
    </w:rPr>
  </w:style>
  <w:style w:type="character" w:customStyle="1" w:styleId="Heading1Char">
    <w:name w:val="Heading 1 Char"/>
    <w:basedOn w:val="DefaultParagraphFont"/>
    <w:link w:val="Heading1"/>
    <w:uiPriority w:val="9"/>
    <w:rsid w:val="00A72F1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A0A721-9EB8-4414-8AF2-78521CCA1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7</Pages>
  <Words>2135</Words>
  <Characters>12175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c</dc:creator>
  <cp:keywords/>
  <dc:description/>
  <cp:lastModifiedBy>pcc</cp:lastModifiedBy>
  <cp:revision>13</cp:revision>
  <dcterms:created xsi:type="dcterms:W3CDTF">2018-07-17T12:28:00Z</dcterms:created>
  <dcterms:modified xsi:type="dcterms:W3CDTF">2018-07-18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09556434</vt:i4>
  </property>
</Properties>
</file>